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7823D2A6" w:rsidR="0000007A" w:rsidRPr="00DE7D30" w:rsidRDefault="00414A4D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414A4D">
              <w:rPr>
                <w:rFonts w:ascii="Arial" w:hAnsi="Arial" w:cs="Arial"/>
                <w:b/>
                <w:bCs/>
                <w:szCs w:val="28"/>
                <w:u w:val="single"/>
              </w:rPr>
              <w:t>Current Advances in Plant Science, Molecular Biology, and Health Sector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0F9202A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767D71" w:rsidRPr="00767D71">
              <w:rPr>
                <w:rFonts w:ascii="Arial" w:hAnsi="Arial" w:cs="Arial"/>
                <w:b/>
                <w:bCs/>
                <w:szCs w:val="28"/>
                <w:lang w:val="en-GB"/>
              </w:rPr>
              <w:t>5684.5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3E52484F" w:rsidR="0000007A" w:rsidRPr="00DE7D30" w:rsidRDefault="00F47AC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F47AC3">
              <w:rPr>
                <w:rFonts w:ascii="Arial" w:hAnsi="Arial" w:cs="Arial"/>
                <w:b/>
                <w:szCs w:val="28"/>
                <w:lang w:val="en-GB"/>
              </w:rPr>
              <w:t>MYSTERY OF CORONA VIRUS – A REVIEW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D2E60AF" w:rsidR="00CF0BBB" w:rsidRPr="00DE7D30" w:rsidRDefault="00767D71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 xml:space="preserve">Book </w:t>
            </w:r>
            <w:r w:rsidR="00F627E8">
              <w:rPr>
                <w:rFonts w:ascii="Arial" w:hAnsi="Arial" w:cs="Arial"/>
                <w:b/>
                <w:szCs w:val="28"/>
                <w:lang w:val="en-GB"/>
              </w:rPr>
              <w:t>C</w:t>
            </w:r>
            <w:r>
              <w:rPr>
                <w:rFonts w:ascii="Arial" w:hAnsi="Arial" w:cs="Arial"/>
                <w:b/>
                <w:szCs w:val="28"/>
                <w:lang w:val="en-GB"/>
              </w:rPr>
              <w:t>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rtificial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Intelligence (AI)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genera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or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assis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comments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are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strictly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rohibited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during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peer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proofErr w:type="spellStart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review</w:t>
      </w:r>
      <w:proofErr w:type="spellEnd"/>
      <w:r w:rsidRPr="00421DBF">
        <w:rPr>
          <w:rFonts w:ascii="Arial" w:hAnsi="Arial" w:cs="Arial"/>
          <w:b/>
          <w:bCs/>
          <w:sz w:val="20"/>
          <w:szCs w:val="20"/>
          <w:highlight w:val="yellow"/>
        </w:rPr>
        <w:t>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3CFD7BBC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DE7D30" w:rsidRDefault="00000000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61850694" w:rsidR="00E03C32" w:rsidRDefault="002C37E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Engineering Applied Sciences and Technology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 w:rsidRP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413-418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0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6A9F3E7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2C37EE" w:rsidRPr="002C37EE">
                    <w:t xml:space="preserve"> </w:t>
                  </w:r>
                  <w:hyperlink r:id="rId10" w:history="1">
                    <w:r w:rsidR="002C37EE" w:rsidRPr="0091648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ijeast.com/Past-issue.php?title=Volume%205%20Issue%202</w:t>
                    </w:r>
                  </w:hyperlink>
                  <w:r w:rsidR="002C37E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93A9C4D" w14:textId="77777777" w:rsidR="00421DBF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21DB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421DBF" w:rsidRDefault="00421DBF" w:rsidP="00421DBF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7741B39" w:rsidR="00F1171E" w:rsidRPr="00900E9B" w:rsidRDefault="00BA0BC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Talks about critical and public health issues of recent times – corona virus (SARS CoV-2). Explores both natural and artificial theories regarding virus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6F97E064" w:rsidR="00F1171E" w:rsidRPr="00900E9B" w:rsidRDefault="00BA0BC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0F4F676" w:rsidR="00F1171E" w:rsidRPr="00900E9B" w:rsidRDefault="00BA0BCD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Clear summary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683AE01C" w:rsidR="00F1171E" w:rsidRPr="00900E9B" w:rsidRDefault="00BA0BC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54518D7" w:rsidR="00F1171E" w:rsidRPr="00900E9B" w:rsidRDefault="00BA0BCD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38DE0D0F" w:rsidR="00F1171E" w:rsidRPr="00900E9B" w:rsidRDefault="00BA0BC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Yes </w:t>
            </w: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B654B6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CC3E8" w14:textId="0E45495B" w:rsidR="00F1171E" w:rsidRPr="00900E9B" w:rsidRDefault="00BA0BC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No </w:t>
            </w:r>
          </w:p>
        </w:tc>
        <w:tc>
          <w:tcPr>
            <w:tcW w:w="1342" w:type="pct"/>
            <w:shd w:val="clear" w:color="auto" w:fill="auto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F85F9" w14:textId="6FE8EED3" w:rsidR="00F1171E" w:rsidRPr="00900E9B" w:rsidRDefault="00BA0BCD" w:rsidP="007222C8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No </w:t>
            </w:r>
          </w:p>
        </w:tc>
        <w:tc>
          <w:tcPr>
            <w:tcW w:w="1342" w:type="pct"/>
            <w:shd w:val="clear" w:color="auto" w:fill="auto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50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KS of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is  manuscript</w:t>
            </w:r>
            <w:proofErr w:type="gramEnd"/>
          </w:p>
        </w:tc>
      </w:tr>
      <w:tr w:rsidR="00F1171E" w:rsidRPr="00900E9B" w14:paraId="39DE2FFE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: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  Low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: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 )</w:t>
            </w:r>
            <w:proofErr w:type="gramEnd"/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D9DB5" w14:textId="77777777" w:rsidR="004F3ED8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  <w:p w14:paraId="7BFAD77D" w14:textId="77777777" w:rsidR="004F3ED8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  <w:p w14:paraId="19975F57" w14:textId="77777777" w:rsidR="004F3ED8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  <w:p w14:paraId="7F4ED8FA" w14:textId="77777777" w:rsidR="004F3ED8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  <w:p w14:paraId="477534DA" w14:textId="5F313F1B" w:rsidR="00F1171E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10</w:t>
            </w:r>
          </w:p>
          <w:p w14:paraId="34E5DD8B" w14:textId="77777777" w:rsidR="004F3ED8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9</w:t>
            </w:r>
          </w:p>
          <w:p w14:paraId="2A70ED4E" w14:textId="77777777" w:rsidR="004F3ED8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8</w:t>
            </w:r>
          </w:p>
          <w:p w14:paraId="77C3D76F" w14:textId="77777777" w:rsidR="004F3ED8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</w:t>
            </w:r>
          </w:p>
          <w:p w14:paraId="1E6751DC" w14:textId="77777777" w:rsidR="004F3ED8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</w:t>
            </w:r>
          </w:p>
          <w:p w14:paraId="6148958E" w14:textId="77777777" w:rsidR="004F3ED8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3</w:t>
            </w:r>
          </w:p>
          <w:p w14:paraId="1CD887CB" w14:textId="7CBC1ED7" w:rsidR="004F3ED8" w:rsidRPr="00900E9B" w:rsidRDefault="004F3ED8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35"/>
        <w:gridCol w:w="9615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162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</w:tblGrid>
      <w:tr w:rsidR="00867E37" w:rsidRPr="00900E9B" w14:paraId="2C920AC3" w14:textId="77777777" w:rsidTr="00134A75">
        <w:tc>
          <w:tcPr>
            <w:tcW w:w="4428" w:type="dxa"/>
          </w:tcPr>
          <w:p w14:paraId="1F727F6A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068EBA69" w14:textId="2F0C249C" w:rsidR="00867E37" w:rsidRPr="00900E9B" w:rsidRDefault="00853600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 Neha</w:t>
            </w:r>
          </w:p>
        </w:tc>
      </w:tr>
      <w:tr w:rsidR="00867E37" w:rsidRPr="00900E9B" w14:paraId="22B6B485" w14:textId="77777777" w:rsidTr="00134A75">
        <w:tc>
          <w:tcPr>
            <w:tcW w:w="4428" w:type="dxa"/>
          </w:tcPr>
          <w:p w14:paraId="79B3B2A7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 w14:textId="63755DBF" w:rsidR="00867E37" w:rsidRPr="00900E9B" w:rsidRDefault="00853600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Biochemistry</w:t>
            </w:r>
          </w:p>
        </w:tc>
      </w:tr>
      <w:tr w:rsidR="00867E37" w:rsidRPr="00900E9B" w14:paraId="4C77ADB6" w14:textId="77777777" w:rsidTr="00134A75">
        <w:tc>
          <w:tcPr>
            <w:tcW w:w="4428" w:type="dxa"/>
          </w:tcPr>
          <w:p w14:paraId="56381D7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41CF658D" w14:textId="43AA84C0" w:rsidR="00867E37" w:rsidRPr="00900E9B" w:rsidRDefault="00853600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charya Institute of Allied Health Science, Bangalore &amp; RGUHS</w:t>
            </w:r>
          </w:p>
        </w:tc>
      </w:tr>
      <w:tr w:rsidR="00867E37" w:rsidRPr="00900E9B" w14:paraId="2CAEFC60" w14:textId="77777777" w:rsidTr="00134A75">
        <w:tc>
          <w:tcPr>
            <w:tcW w:w="4428" w:type="dxa"/>
          </w:tcPr>
          <w:p w14:paraId="264FF0A4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 w14:textId="13259718" w:rsidR="00867E37" w:rsidRPr="00900E9B" w:rsidRDefault="00853600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dia</w:t>
            </w:r>
          </w:p>
        </w:tc>
      </w:tr>
      <w:tr w:rsidR="00867E37" w:rsidRPr="00900E9B" w14:paraId="17685935" w14:textId="77777777" w:rsidTr="00134A75">
        <w:tc>
          <w:tcPr>
            <w:tcW w:w="4428" w:type="dxa"/>
          </w:tcPr>
          <w:p w14:paraId="5014B9E1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 w14:textId="10081355" w:rsidR="00867E37" w:rsidRPr="00900E9B" w:rsidRDefault="00853600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cturer</w:t>
            </w:r>
          </w:p>
        </w:tc>
      </w:tr>
      <w:tr w:rsidR="00867E37" w:rsidRPr="00900E9B" w14:paraId="284A6AF3" w14:textId="77777777" w:rsidTr="00134A75">
        <w:tc>
          <w:tcPr>
            <w:tcW w:w="4428" w:type="dxa"/>
          </w:tcPr>
          <w:p w14:paraId="19331708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58073A0A" w14:textId="6C2D86EF" w:rsidR="00867E37" w:rsidRPr="00900E9B" w:rsidRDefault="00853600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ehad061097@gmail.com</w:t>
            </w:r>
          </w:p>
        </w:tc>
      </w:tr>
      <w:tr w:rsidR="00867E37" w:rsidRPr="00900E9B" w14:paraId="6D3CAB8B" w14:textId="77777777" w:rsidTr="00134A75">
        <w:trPr>
          <w:trHeight w:val="77"/>
        </w:trPr>
        <w:tc>
          <w:tcPr>
            <w:tcW w:w="4428" w:type="dxa"/>
          </w:tcPr>
          <w:p w14:paraId="49F5B38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 w14:textId="401BA149" w:rsidR="00867E37" w:rsidRPr="00900E9B" w:rsidRDefault="00853600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900945096</w:t>
            </w:r>
          </w:p>
        </w:tc>
      </w:tr>
      <w:tr w:rsidR="00867E37" w:rsidRPr="00900E9B" w14:paraId="64FEDFBD" w14:textId="77777777" w:rsidTr="00134A75">
        <w:tc>
          <w:tcPr>
            <w:tcW w:w="4428" w:type="dxa"/>
          </w:tcPr>
          <w:p w14:paraId="4B8DD7F9" w14:textId="77777777" w:rsidR="00867E37" w:rsidRPr="00900E9B" w:rsidRDefault="00867E37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1BA35BA1" w14:textId="1D5C3F4D" w:rsidR="00867E37" w:rsidRPr="00900E9B" w:rsidRDefault="00853600" w:rsidP="00134A75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linical biochemistry, Diabetes Mellitus, Wound Healing, CKD</w:t>
            </w: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0DED11" w14:textId="77777777" w:rsidR="0058270B" w:rsidRPr="0000007A" w:rsidRDefault="0058270B" w:rsidP="0099583E">
      <w:r>
        <w:separator/>
      </w:r>
    </w:p>
  </w:endnote>
  <w:endnote w:type="continuationSeparator" w:id="0">
    <w:p w14:paraId="0C6AE1EE" w14:textId="77777777" w:rsidR="0058270B" w:rsidRPr="0000007A" w:rsidRDefault="0058270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28E13" w14:textId="77777777" w:rsidR="0058270B" w:rsidRPr="0000007A" w:rsidRDefault="0058270B" w:rsidP="0099583E">
      <w:r>
        <w:separator/>
      </w:r>
    </w:p>
  </w:footnote>
  <w:footnote w:type="continuationSeparator" w:id="0">
    <w:p w14:paraId="630E3676" w14:textId="77777777" w:rsidR="0058270B" w:rsidRPr="0000007A" w:rsidRDefault="0058270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843406">
    <w:abstractNumId w:val="3"/>
  </w:num>
  <w:num w:numId="2" w16cid:durableId="227807286">
    <w:abstractNumId w:val="6"/>
  </w:num>
  <w:num w:numId="3" w16cid:durableId="1332221129">
    <w:abstractNumId w:val="5"/>
  </w:num>
  <w:num w:numId="4" w16cid:durableId="731275058">
    <w:abstractNumId w:val="7"/>
  </w:num>
  <w:num w:numId="5" w16cid:durableId="1225796756">
    <w:abstractNumId w:val="4"/>
  </w:num>
  <w:num w:numId="6" w16cid:durableId="976488871">
    <w:abstractNumId w:val="0"/>
  </w:num>
  <w:num w:numId="7" w16cid:durableId="1134714634">
    <w:abstractNumId w:val="1"/>
  </w:num>
  <w:num w:numId="8" w16cid:durableId="1710648155">
    <w:abstractNumId w:val="9"/>
  </w:num>
  <w:num w:numId="9" w16cid:durableId="406878871">
    <w:abstractNumId w:val="8"/>
  </w:num>
  <w:num w:numId="10" w16cid:durableId="139561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736"/>
    <w:rsid w:val="00291D08"/>
    <w:rsid w:val="00293482"/>
    <w:rsid w:val="002A3D7C"/>
    <w:rsid w:val="002B0E4B"/>
    <w:rsid w:val="002C37EE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4A4D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3ED8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8270B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D71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3600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0BCD"/>
    <w:rsid w:val="00BA1AB3"/>
    <w:rsid w:val="00BA42B9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E719C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0BB1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42EC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47AC3"/>
    <w:rsid w:val="00F52B15"/>
    <w:rsid w:val="00F573EA"/>
    <w:rsid w:val="00F57E9D"/>
    <w:rsid w:val="00F627E8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ijeast.com/Past-issue.php?title=Volume%205%20Issue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22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nehad061097@outlook.com</cp:lastModifiedBy>
  <cp:revision>110</cp:revision>
  <dcterms:created xsi:type="dcterms:W3CDTF">2023-08-30T09:21:00Z</dcterms:created>
  <dcterms:modified xsi:type="dcterms:W3CDTF">2025-05-27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